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FBE8C" w14:textId="7777777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b/>
          <w:bCs/>
          <w:kern w:val="0"/>
          <w:sz w:val="40"/>
          <w:szCs w:val="40"/>
          <w:u w:val="single"/>
        </w:rPr>
      </w:pPr>
      <w:r w:rsidRPr="00467516">
        <w:rPr>
          <w:rFonts w:ascii="AppleSystemUIFont" w:hAnsi="AppleSystemUIFont" w:cs="AppleSystemUIFont"/>
          <w:b/>
          <w:bCs/>
          <w:kern w:val="0"/>
          <w:sz w:val="40"/>
          <w:szCs w:val="40"/>
          <w:u w:val="single"/>
        </w:rPr>
        <w:t>Ty4S (the dance)</w:t>
      </w:r>
    </w:p>
    <w:p w14:paraId="07EDAD72" w14:textId="77777777" w:rsidR="00193F73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6"/>
          <w:szCs w:val="26"/>
        </w:rPr>
      </w:pPr>
    </w:p>
    <w:p w14:paraId="26769475" w14:textId="5A5CF1F0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Well, here we go, here we go, ladies and gentlemen,</w:t>
      </w:r>
    </w:p>
    <w:p w14:paraId="20E5BCF7" w14:textId="1DEC1F3B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Get ready for a lesson and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>we'll guide you to the end,</w:t>
      </w:r>
    </w:p>
    <w:p w14:paraId="11C87670" w14:textId="0676D81A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If you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wann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dance to ska, just pay some attention,</w:t>
      </w:r>
    </w:p>
    <w:p w14:paraId="5535291C" w14:textId="184D23BB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We'll teach you how to skank with some real dimension!</w:t>
      </w:r>
    </w:p>
    <w:p w14:paraId="7376F6ED" w14:textId="7777777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</w:p>
    <w:p w14:paraId="43DF189D" w14:textId="77777777" w:rsidR="00467516" w:rsidRDefault="00467516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</w:p>
    <w:p w14:paraId="23302731" w14:textId="0FE0F336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Way back in Jamaica in the 1950’s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DJs &amp; sound systems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yeah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they aimed to please</w:t>
      </w:r>
    </w:p>
    <w:p w14:paraId="32DA251C" w14:textId="7AD9F076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With their upbeat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grooves  they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owned the dance floor</w:t>
      </w:r>
    </w:p>
    <w:p w14:paraId="0DFD897F" w14:textId="1FB3580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And the people started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dancin</w:t>
      </w:r>
      <w:proofErr w:type="spellEnd"/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’  like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they never done before</w:t>
      </w:r>
    </w:p>
    <w:p w14:paraId="132D81F0" w14:textId="77777777" w:rsidR="00467516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mov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>’ to the beat that was inside their soul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</w:p>
    <w:p w14:paraId="1516C038" w14:textId="043C2A40" w:rsidR="00193F73" w:rsidRPr="00467516" w:rsidRDefault="00193F73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They started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herk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>’ and a ‘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jerkin 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>like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they’re out of control</w:t>
      </w:r>
    </w:p>
    <w:p w14:paraId="1A9CE3EE" w14:textId="77777777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started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kick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’ their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feet  And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a-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play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’ their horns </w:t>
      </w:r>
    </w:p>
    <w:p w14:paraId="2E5FE906" w14:textId="60C00923" w:rsidR="00193F73" w:rsidRDefault="00193F73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b/>
          <w:bCs/>
          <w:kern w:val="0"/>
          <w:sz w:val="32"/>
          <w:szCs w:val="32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(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and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just like that!)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skank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>’ was born!</w:t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t xml:space="preserve"> </w:t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sym w:font="Wingdings" w:char="F0E0"/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t xml:space="preserve"> TY4S</w:t>
      </w:r>
    </w:p>
    <w:p w14:paraId="422B7635" w14:textId="77777777" w:rsidR="00467516" w:rsidRPr="00467516" w:rsidRDefault="00467516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kern w:val="0"/>
          <w:sz w:val="28"/>
          <w:szCs w:val="28"/>
        </w:rPr>
      </w:pPr>
    </w:p>
    <w:p w14:paraId="307B4ACC" w14:textId="7777777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</w:p>
    <w:p w14:paraId="65F057A1" w14:textId="6948D9BC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we spread the positivity and have a good time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As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we build up the energy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its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our time to shine</w:t>
      </w:r>
    </w:p>
    <w:p w14:paraId="184D96BC" w14:textId="09F0630F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Danc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>’ like crazy, and actin’ like a fool —</w:t>
      </w:r>
      <w:r w:rsid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But actin’ like a fool here is actually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cool</w:t>
      </w:r>
      <w:proofErr w:type="gramEnd"/>
    </w:p>
    <w:p w14:paraId="0F59FA9F" w14:textId="77777777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Some people like a circle pit some like to skank alone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</w:p>
    <w:p w14:paraId="380CCF08" w14:textId="2E55097E" w:rsidR="00193F73" w:rsidRPr="00467516" w:rsidRDefault="00193F73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But anywhere you do it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gott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get in the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zone</w:t>
      </w:r>
      <w:proofErr w:type="gramEnd"/>
    </w:p>
    <w:p w14:paraId="292E834D" w14:textId="66A50652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Just feel it in your veins, let the passion flow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>Pick it up! Pick it up! Pick it up! Let’s go!</w:t>
      </w:r>
      <w:r w:rsid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sym w:font="Wingdings" w:char="F0E0"/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t xml:space="preserve"> TY4S</w:t>
      </w:r>
    </w:p>
    <w:p w14:paraId="786FE142" w14:textId="7777777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</w:p>
    <w:p w14:paraId="1962ED66" w14:textId="2B51DD26" w:rsidR="00467516" w:rsidRPr="00467516" w:rsidRDefault="00467516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i/>
          <w:iCs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i/>
          <w:iCs/>
          <w:kern w:val="0"/>
          <w:sz w:val="28"/>
          <w:szCs w:val="28"/>
        </w:rPr>
        <w:t>(breakdown)</w:t>
      </w:r>
    </w:p>
    <w:p w14:paraId="0AB85D41" w14:textId="186297B6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If you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wann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start to skank, you just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gott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let go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/ </w:t>
      </w:r>
    </w:p>
    <w:p w14:paraId="5DB42B71" w14:textId="4FBFC368" w:rsidR="00193F73" w:rsidRPr="00467516" w:rsidRDefault="00193F73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Feel the upstroke beat, feel it deep in your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soul</w:t>
      </w:r>
      <w:proofErr w:type="gramEnd"/>
    </w:p>
    <w:p w14:paraId="2F594DB2" w14:textId="77777777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Let your inhibitions go, now don’t be shy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/ </w:t>
      </w:r>
    </w:p>
    <w:p w14:paraId="0FE4B977" w14:textId="5DDE2C60" w:rsidR="00193F73" w:rsidRPr="00467516" w:rsidRDefault="00193F73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Let the music take over cause you’re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gonn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fly</w:t>
      </w:r>
      <w:proofErr w:type="gramEnd"/>
    </w:p>
    <w:p w14:paraId="54ABB3F7" w14:textId="7777777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</w:p>
    <w:p w14:paraId="6BD70839" w14:textId="48F7D672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Step </w:t>
      </w:r>
      <w:r w:rsidR="00467516">
        <w:rPr>
          <w:rFonts w:ascii="AppleSystemUIFont" w:hAnsi="AppleSystemUIFont" w:cs="AppleSystemUIFont"/>
          <w:kern w:val="0"/>
          <w:sz w:val="28"/>
          <w:szCs w:val="28"/>
        </w:rPr>
        <w:t>1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— stand tall, get ready to get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loose</w:t>
      </w:r>
      <w:proofErr w:type="gramEnd"/>
    </w:p>
    <w:p w14:paraId="2F045B34" w14:textId="53E2E9D6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Step </w:t>
      </w:r>
      <w:r w:rsidR="00467516">
        <w:rPr>
          <w:rFonts w:ascii="AppleSystemUIFont" w:hAnsi="AppleSystemUIFont" w:cs="AppleSystemUIFont"/>
          <w:kern w:val="0"/>
          <w:sz w:val="28"/>
          <w:szCs w:val="28"/>
        </w:rPr>
        <w:t>2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— feel the groove, there is no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excuse</w:t>
      </w:r>
      <w:proofErr w:type="gramEnd"/>
    </w:p>
    <w:p w14:paraId="033F0EC8" w14:textId="0BE2F366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Step 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>3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proofErr w:type="gramStart"/>
      <w:r w:rsidR="00467516">
        <w:rPr>
          <w:rFonts w:ascii="AppleSystemUIFont" w:hAnsi="AppleSystemUIFont" w:cs="AppleSystemUIFont"/>
          <w:kern w:val="0"/>
          <w:sz w:val="28"/>
          <w:szCs w:val="28"/>
        </w:rPr>
        <w:t xml:space="preserve">–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kick</w:t>
      </w:r>
      <w:proofErr w:type="gram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your feet, swing your arms all around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</w:p>
    <w:p w14:paraId="0550A480" w14:textId="08676FF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Get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mov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>’, now you’re off the ground!</w:t>
      </w:r>
    </w:p>
    <w:p w14:paraId="01C387BD" w14:textId="77777777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</w:p>
    <w:p w14:paraId="5A2EECD2" w14:textId="77777777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Dance like you don’t care what anybody g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onn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say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</w:p>
    <w:p w14:paraId="07F9108D" w14:textId="2526BD0A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>Skank it up skank it down, in your own special way</w:t>
      </w:r>
    </w:p>
    <w:p w14:paraId="1160C085" w14:textId="450D7556" w:rsidR="00193F73" w:rsidRP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It’s not so much just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danc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’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its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a way of life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Just love what you’re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do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’ and don’t think </w:t>
      </w:r>
      <w:proofErr w:type="gram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twice</w:t>
      </w:r>
      <w:proofErr w:type="gramEnd"/>
    </w:p>
    <w:p w14:paraId="14CCC0C7" w14:textId="77777777" w:rsidR="00467516" w:rsidRDefault="00193F73" w:rsidP="00193F73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Let's dance and spread ska love, we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gott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let it grow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… </w:t>
      </w:r>
    </w:p>
    <w:p w14:paraId="32DD126E" w14:textId="5B7510CA" w:rsidR="00193F73" w:rsidRPr="00467516" w:rsidRDefault="00193F73" w:rsidP="00467516">
      <w:pPr>
        <w:autoSpaceDE w:val="0"/>
        <w:autoSpaceDN w:val="0"/>
        <w:adjustRightInd w:val="0"/>
        <w:ind w:firstLine="720"/>
        <w:rPr>
          <w:rFonts w:ascii="AppleSystemUIFont" w:hAnsi="AppleSystemUIFont" w:cs="AppleSystemUIFont"/>
          <w:kern w:val="0"/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We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gotta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 Skank and let the good times flow!</w:t>
      </w:r>
      <w:r w:rsid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</w:p>
    <w:p w14:paraId="664DFA0A" w14:textId="0D5FC596" w:rsidR="00D20201" w:rsidRPr="00467516" w:rsidRDefault="00193F73" w:rsidP="00467516">
      <w:pPr>
        <w:autoSpaceDE w:val="0"/>
        <w:autoSpaceDN w:val="0"/>
        <w:adjustRightInd w:val="0"/>
        <w:rPr>
          <w:sz w:val="28"/>
          <w:szCs w:val="28"/>
        </w:rPr>
      </w:pPr>
      <w:r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It’s a beautiful feeling when we’re all </w:t>
      </w:r>
      <w:proofErr w:type="spellStart"/>
      <w:r w:rsidRPr="00467516">
        <w:rPr>
          <w:rFonts w:ascii="AppleSystemUIFont" w:hAnsi="AppleSystemUIFont" w:cs="AppleSystemUIFont"/>
          <w:kern w:val="0"/>
          <w:sz w:val="28"/>
          <w:szCs w:val="28"/>
        </w:rPr>
        <w:t>skankin</w:t>
      </w:r>
      <w:proofErr w:type="spellEnd"/>
      <w:r w:rsidRPr="00467516">
        <w:rPr>
          <w:rFonts w:ascii="AppleSystemUIFont" w:hAnsi="AppleSystemUIFont" w:cs="AppleSystemUIFont"/>
          <w:kern w:val="0"/>
          <w:sz w:val="28"/>
          <w:szCs w:val="28"/>
        </w:rPr>
        <w:t>’ together</w:t>
      </w:r>
      <w:r w:rsidR="00467516" w:rsidRPr="00467516">
        <w:rPr>
          <w:rFonts w:ascii="AppleSystemUIFont" w:hAnsi="AppleSystemUIFont" w:cs="AppleSystemUIFont"/>
          <w:kern w:val="0"/>
          <w:sz w:val="28"/>
          <w:szCs w:val="28"/>
        </w:rPr>
        <w:t xml:space="preserve">, </w:t>
      </w:r>
      <w:r w:rsidRPr="00467516">
        <w:rPr>
          <w:rFonts w:ascii="AppleSystemUIFont" w:hAnsi="AppleSystemUIFont" w:cs="AppleSystemUIFont"/>
          <w:kern w:val="0"/>
          <w:sz w:val="28"/>
          <w:szCs w:val="28"/>
        </w:rPr>
        <w:t>One love, this beat, forever!</w:t>
      </w:r>
      <w:r w:rsidR="00467516">
        <w:rPr>
          <w:rFonts w:ascii="AppleSystemUIFont" w:hAnsi="AppleSystemUIFont" w:cs="AppleSystemUIFont"/>
          <w:kern w:val="0"/>
          <w:sz w:val="28"/>
          <w:szCs w:val="28"/>
        </w:rPr>
        <w:t xml:space="preserve"> </w:t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sym w:font="Wingdings" w:char="F0E0"/>
      </w:r>
      <w:r w:rsidR="00467516" w:rsidRPr="00467516">
        <w:rPr>
          <w:rFonts w:ascii="AppleSystemUIFont" w:hAnsi="AppleSystemUIFont" w:cs="AppleSystemUIFont"/>
          <w:b/>
          <w:bCs/>
          <w:kern w:val="0"/>
          <w:sz w:val="32"/>
          <w:szCs w:val="32"/>
        </w:rPr>
        <w:t xml:space="preserve"> TY4S</w:t>
      </w:r>
    </w:p>
    <w:sectPr w:rsidR="00D20201" w:rsidRPr="00467516" w:rsidSect="0046751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jWxNDI3tbQ0sLRQ0lEKTi0uzszPAykwrAUADlT3BSwAAAA="/>
  </w:docVars>
  <w:rsids>
    <w:rsidRoot w:val="00193F73"/>
    <w:rsid w:val="000B19D5"/>
    <w:rsid w:val="00193F73"/>
    <w:rsid w:val="00467516"/>
    <w:rsid w:val="00C901D8"/>
    <w:rsid w:val="00D2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22C5B"/>
  <w15:chartTrackingRefBased/>
  <w15:docId w15:val="{6084061E-947A-E444-B8C5-C25605E79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 Rustin</cp:lastModifiedBy>
  <cp:revision>2</cp:revision>
  <dcterms:created xsi:type="dcterms:W3CDTF">2023-11-02T19:09:00Z</dcterms:created>
  <dcterms:modified xsi:type="dcterms:W3CDTF">2023-11-02T19:09:00Z</dcterms:modified>
</cp:coreProperties>
</file>